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Агджабекова Эся Руста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619098" cy="1318661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131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156824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6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952306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2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3510091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024646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4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373756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3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189877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9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837910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7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212423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2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538710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3622105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2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3617284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7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3622422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2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3623051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3179982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9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Агджабекова Эся Рустамовна</dc:creator>
  <dc:language>ru-RU</dc:language>
  <cp:keywords/>
  <dcterms:created xsi:type="dcterms:W3CDTF">2025-03-07T10:47:17Z</dcterms:created>
  <dcterms:modified xsi:type="dcterms:W3CDTF">2025-03-07T10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